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เก็บผล</w:t>
      </w:r>
      <w:r>
        <w:t xml:space="preserve"> </w:t>
      </w:r>
      <w:r>
        <w:t xml:space="preserve">Revoice</w:t>
      </w:r>
      <w:r>
        <w:t xml:space="preserve"> </w:t>
      </w:r>
      <w:r>
        <w:t xml:space="preserve">ตู่</w:t>
      </w:r>
      <w:r>
        <w:t xml:space="preserve"> </w:t>
      </w:r>
      <w:r>
        <w:t xml:space="preserve">(04/11/2022)</w:t>
      </w:r>
    </w:p>
    <w:p>
      <w:pPr>
        <w:pStyle w:val="Date"/>
      </w:pPr>
      <w:r>
        <w:t xml:space="preserve">วันศุกร์ที่</w:t>
      </w:r>
      <w:r>
        <w:t xml:space="preserve"> </w:t>
      </w:r>
      <w:r>
        <w:t xml:space="preserve">11</w:t>
      </w:r>
      <w:r>
        <w:t xml:space="preserve"> </w:t>
      </w:r>
      <w:r>
        <w:t xml:space="preserve">พฤษจิกายน</w:t>
      </w:r>
      <w:r>
        <w:t xml:space="preserve"> </w:t>
      </w:r>
      <w:r>
        <w:t xml:space="preserve">2565</w:t>
      </w:r>
      <w:r>
        <w:t xml:space="preserve"> </w:t>
      </w:r>
      <w:r>
        <w:t xml:space="preserve">เวลา</w:t>
      </w:r>
      <w:r>
        <w:t xml:space="preserve"> </w:t>
      </w:r>
      <w:r>
        <w:t xml:space="preserve">13.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มดนี้เรื่องของ เรื่องของการจัดการ CPU นะครับ CPU CPU นะครับ ถือว่าเป็นอุปกรณ์ที่ สำคัญนะครับ ในคอมพิวเตอร์ของเรานะครับ ครับ บทที่ 3 นะครับ เดี๋ยวสัปดาห์หน้า ก็ อีก 2 บท แล้วก็ก่อนรับปริญญาเราจะสอบมิดเทอมนะครับ สอบเก็บคะแนนนะครับ CPU นะครับเราจะเห็นว่า มันมีความสำคัญนะครับ หัวใจหลักของคอมพิวเตอร์ ดังนั้นการที่เราจะใช้งาน CPU ให้คุ้มค่า บ่เป็น หน้าที่ 1 ของพวกเรานะครับ ที่ต้องจัดการ การอย่างไรดี นี่คือหลักการของการจัดการ CPU นะครับ การจัดการโปรเซสเซอร์นะครับ Sister หรือ CPU ตัวเดียวกัน การเปลี่ยนสถานะของ CPU ถือว่าเป็น ค่าใช้จ่ายนะครับ ค่าใช้จ่ายในที่นี้นะครับ ของ CPU นี่ ก็คือเรื่องของเวลา การทำงานส่วนใหญ่ของโปรเซสเซอร์นะครับ ของ CPU ก็คือเรื่องของเวลา เราจะทำอย่างไรให้มันใช้งานได้อย่างเต็มที่และมีประสิทธิภาพ มันก็เป็นหน้าที่ของระบบปฏิบัติการ ซึ่งตัวของ CPU จะเสียเวลาอยู่ 3 งานนะครับ คืนหนึ่ง เก็บค่า register และสถานะของเครื่อง เปิดขึ้นมาปุ๊บ เก็บไว้แล้ว นะครับ เสียเวลาอยู่อันที่ 1 นะครับ หาที่ 2 คัดเลือก โหลดเฟซ ในสถานะพร้อม เข้ามาครอบครองตัวมันเอง เสียเวลา นะครับ ที่ 3 โหลดค่า register และสถานะของเครื่อง บน pcb นะครับนี่คือ 3 งานที่ทำให้เกิด การเสียเวลาขึ้น นะครับ หน้าที่อันหนึ่ง ของระบบปฏิบัติการเลยนะครับหน้าที่อันหนึ่งเลย นอกจาก การจัดการโปรเซสแล้วนะคะ วันที่ 2 นะครับแล้วก็มาแบบนี้ ก็คือการจัดการ CPU แล้วจะทำอย่างไรนะคะ การทำงานของ CPU จะมีประสิทธิภาพ มากหรือน้อย ขึ้นอยู่กับ CPU ขึ้นอยู่กับตัวของระบบปฏิบัติการด้วยนะครับ เรามาดูกันว่า ในการคัด เลือกหาโปรเซส เข้ามาดัน กลับ ถือว่าเป็นหน้าที่ อันหนึ่งของ OS ซึ่งเราเรียกมันว่า การจัดคิวในระยะสั้น ก็คือหมายความว่าการจัดคิวระยะสั้นนี่หมายถึง การที่มัน เลือกเอาโปรเซส ที่ต้องการจะครอบครอง CPU ซึ่งจัดคิวระยะสั้นก็มีหลายรูปแบบนะครับ แบบที่ 1 นะครับแบบที่ 1 เลย ก็คือการจัดคิวแบบ fcff นะครับ ก็คือ First come First Service คือ โปรเซสไหน มารอคิวก่อน ได้เข้าไปครอบครอง CPU ก่อน นะครับ จากง่าย มีโปรเศษ 10 ตัว 1 2 3 4 5 6 ก็เข้าไปครอบครองสิทธิ์อยู่ตามคิวที่ตัวเอง ต่อคิวเอาไว้ แต่ถ้าโปรเซสไหนเข้าไปในซีพียูแล้ว ต้องการไปใช้งานอุปกรณ์ input output เช่นไปทำงาน ส่งข้อมูลไปที่ปริ้นเตอร์ โหลดเสร็จก็จะออกไป โปรเซสออกไปปุ๊บโปรเซสใหม่ก็เข้ามาแทนที่เข้ามาครอบครองแทนนะครับ ใน CPU ของเรานั้น เข้าไปครอบครอง ได้ทีละโปรเซสนะคะ ข้อดี จัดคิวง่าย อันนี้ง่ายเลยครับ ไม่ยุ่งยาก ข้อเสียต้องรอนาน ทำไมต้องรอนานครับเนื่องจากว่าตัวของ โปรเซส สมมุตินะครับว่า Project A ต้องการเข้าไปครอบครอง CPU 1 วินาที งานเข้าไปครอบครอง CPU 2 ชั่วโมง protest ต้องการเข้าไปครอบครอง CPU 3 วินาที นั่นแสดงว่า โปรเซส 4 ต้องรอถึง 2 ชั่วโมงนะครับ ถึงต้องรอนานนะครับ การจัดคิวแบบที่ 2 นะครับการจัดคิวแบบที่ 2 เป็นการจัดคิวแบบ นะครับ round Robin การจัดคิวแบบนี้นะครับ การจัดคิวแบบวน loop นะครับบนหลุด ก็คือหมายความว่า เข้าไปแล้วนะครับ มีเวลาควรตั้มมาจับ นะครับ เป็นการเข้าไปแบบวน loop แบบ fcfs แบบที่ 1 ไม่มีเวลาควรตั้ม แบบนี้มีเวลาควอนตัมเวลาควันตั้มคืออะไรครับ จำได้ไหม หายไป 2-3 อาทิตย์ เวลาควันตัม เวลาควอนตัมคืออะไร ตอบหน่อยสิ ควันตั้มคืออะไร อาทิตย์หน้าก็ อีก 2 บท อาทิตย์ ต่อไป รับปริญญาสอบ เวลาควอนตัมคืออะไรครับ เวลาที่ กำหนดให้ CPU หรือให้โปรเซสเข้าไปครอบครอง CPU ได้นานเท่าไร เส้นทางวิ่ง 10 วิ 15 วิ ก็ว่าไปนะครับ การจัดคิวแบบที่ 3 นะครับ การจัดคิวแบบลำดับความสำคัญ การจัดคิวแบบนี้จะดูว่า processing มารอคิวนั้น มีความสำคัญมากน้อยขนาดไหน นะครับ เราจะเป็นคนกำหนดเองครับว่า เคสใดมีความสำคัญมากน้อยขนาดไหน นะครับ ยกตัวอย่างเช่น ซ้ายมือนะครับ protege b c d นะครับลำดับความสำคัญ ก็กลับสิ 854 จะเลี้ยงข้าว ตามคิวที่มีลำดับความสำคัญมากน้อย นะครับ แต่สังเกตนะครับพอโปรเน็ต เอามาต่อคิว Frozen ที่มีความสำคัญเท่ากับ 6 มันต้องจัดคิวแบบใหม่แล้วนะคะ ตะคริวเป็นแบบ a b c d 4 ดีนะครับนี่คือการจัดคิวโดยลำดับความสำคัญ นะครับ เราจะรู้ได้อย่างไรว่า losec ใดมีความสำคัญ ความสำคัญ ครับมีความสำคัญมากน้อยต่างกันอย่างไรนะครับ เรามาดูล่ะ จรณานะครับ ผู้ใช้ เป็นเจ้าของโปรเจค เป็นคนกำหนดเอง นะครับลืมตัวเราเองนะกำหนดเองว่า โปรเซสใดมีความสำคัญ มากน้อยขนาดไหนนะครับ เช่น โปรเซส ของผู้ควบคุม หรือผู้ดูแลระบบ มีความสำคัญมากกว่า โปรเซส ของ User ธรรมดา 2 ประเภทของโปรเซส กลับ ประเภทของโปรเซส โหลดเฟส มีความ อยู่ในโหมด ของ แบบว่ามีความสำคัญน้อยกว่า หมดแบตคืออะไรครับ หมดแบต คือ การทำงานเป็นลำดับขั้น ครับผมยกตัวอย่างเช่น สมมตินะ สมมตินะ เรา เขียนเกม เรากำหนดว่า อยู่ในโหมดของ เรายิงระเบิดออกไป 2 วันถึงรู้ว่า ระเบิดโดนฝั่งตรงข้ามหรือเปล่านะครับ ประมวลผลเป็นลำดับขั้นตอนไปเรื่อยๆ ถ้าเป็นโหมดโต้ตอบ ยิงปุ๊บ ส่วนปั๊ม เหมือนเกมนะครับ หรือเอาตัวอย่างหนึ่ง เช่น อุบลราชธานี Ubon ผมเดินมา เขตหวงบนเลย อยู่ในโหมดแบตอุบลต้องคิดว่าเพราะอะไร อาจารย์ถึงมาเขกหัวผม แล้วอุบลก็คิดต่อไปว่า โอ๊ยเจ็บ เจ็บแล้ว ไปหาหมอประมาณนี้นะครับ ขั้นตอนไป แต่ถ้าเป็นในโหมดโต้ตอบ ผมเค้กอุบลปั๊บ อุบลสวนกลับบ้านมาปะ คือโหมดของการแบบโต้ตอบนะครับ ดังนั้นการเขียนโปรแกรมในคอมพิวเตอร์ให้เรานะคะ มันมีอยู่หลายหมด นะครับ ดังนั้นโหมดโต้ตอบ มักจะมีความสำคัญ มากกว่า หมดแบต แบตต้องรอประมวลผลนะครับ วิธีการพิจารณาลำดับความสำคัญ วันที่ 3 ก็คือ ถ้าเราอยากรู้ว่า โปรเซส ใดสำคัญกว่ากัน ผู้ชายยอมจ่ายตังค์ เราเคยสังเกตไหมครับ เวลาเราเปิด เว็บไซต์ บางทีเราเปิดขึ้นมาเว็บไซต์ สร้างเว็บไซต์ เป็นรูปกากบาท เคยเห็นไหม เคยสังเกตไหม โดยเฉพาะ เว็บไซต์ เกี่ยวกับการศึกษา เช้าไหมครับ เช่นเว็บมหาวิทยาลัยเรา บางทีเปิดเข้าคอมพร้อมกัน หลายๆคนละหลายพันคนข้างๆตอนนี้รับปริญญาใช่ไหม เขารับปริญญา เปิดเข้าลงทะเบียนพร้อมกันเป็นอย่างไรคะ ร่มไหม เข้าแทบไม่ได้เลยนะครับ ผมเคยบอกนักศึกษา นะครับ แล้วก็บอกมาทุกรุ่นนะครับ การเขียนโปรแกรม เราไปดูการเขียนโปรแกรมของ คลิปโป๊ ไม่ได้ให้ไปดูเว็บโป๊นะ ดูโค้ดของ source Code ของเว็บโป๊ทำไมเขาเขียนแล้ว ขึ้นเร็วจัง สร้างภาพเคลื่อนไหวทั้งภาพนิ่งภาพทุกอย่างนะ สังเกตนะ แต่พอเราเวลาเรามาเขียนเว็บของเรา ขึ้นไป เป็นอย่างไรครับ ช้าบางทีไม่เห็น บางทีไม่มี เพราะอะไรครับ เพราะเราไม่จ่ายสตางค์ เว็บยู เว็บการพนันเอาง่ายเว็บการพนันนี้ตัวดีเลย เห็นไหม ขึ้นทุกที่ เว็บการพนันเขาสามารถ ทำให้มันเร็วได้ เพราะว่าเขาไปเช่าพื้นที่ เขายอมเสียสตางค์เยอะ ก็คือมีความสำคัญมากในระบบนะคะ มีใครเคยเข้าไปดูไหม เข้าไปดูแล้วอย่าไปเล่นนะ ผมเคยสอนนักศึกษา เข้าไปดูให้ไปดูโค้ดของมัน ว่าเขาเขียนอย่างไร นะครับ แล้วเราเอามาเขียนตามนะครับ อันที่ 4 นะครับ วิธีการพิจารณาที่ 4 ก็คือ เวลา นะครับระยะเวลาที่ โหลดเฟส ฉันอยู่ ในระบบ นะครับ ถ้าโปรเซสใด อยู่ในระบบ ด่าน นักแสดงว่ามันมีความสำคัญ นะครับ เช่นโปรเซส ของอะไรครับ เราเปิดคอมพิวเตอร์ขึ้นมาปุ๊บ โปรเซส ที่ร้านก่อนเพื่อนเลยก็คือโปรเซสของระบบปฏิบัติการ มันจะทันก่อนเพื่อนเลย แสดงว่า มันมีความสำคัญ มาก ครับ ถ้าเราไม่เชื่อเราก็ลองไปลบ จบนะครับ ลบออก ลบระบบปฏิบัติการออกจากเครื่อง เครื่องเราก็จะทำงานไม่ได้ นอกจากโปรแกรมระบบปฏิบัติการแล้วโปรแกรมอะไรครับ ที่มันอยู่ในระบบนานๆเลย โปรแกรมอะไรครับ ลองนึกดูสิ เปิดขึ้นมาแล้วมีตลอด เห็นตลอดอย่างนี้ นอกจากระบบปฏิบัติการแล้วมีอะไรอีก โปรแกรมอะไร โปรแกรมอะไรเอ่ย โปรแกรม Antivirus ผมว่าทุกเครื่อง ลงแอนตี้ไวรัส Advice แอนตี้ไวรัส มันจะมีทั้งใช้ ฟรี เสียสตางค์ ผมแนะนำนะครับ ว่าเรา อยากไปโหลดโปรแกรมที่ บอกว่าใช้ฟรีตลอดชีวิต กลับ ใช้ฟรีตลอดชาติ ครับเขาเขียนไว้ไอ้ตัวนั้นแหละครับตัวดี เป็นไวรัส ยอมเสีย สีเงิน 500 1000 กลับ ผมเคยโดนมาแล้วนะครับ เมื่อคืนไม่ยอมเสียสตางค์ ใช้ฟรีใช้ฟรีมาตลอดสุดท้ายตัวมันเอง เวลา นี่คือการจัดคิวแบบ เรียงลำดับความสำคัญนะครับมีอยู่ 4 อย่าง ผู้ใช้กำหนดเองนะครับ อยู่ไหนอ่ะระบบนานๆนะครับ ยอมจ่าย สตางค์เพิ่มขึ้นนะครับ ประเภทของโปรเซส ครับ Siri มาดูการจัดคิวแบบเซ็กซี่นะครับ แบบที่ 4 การจัดคิวแบบ skn นะครับ stomach เป็นอย่างไรกันคิดแบบนี้ การจัดคิวแบบนี้เขาบอกเป็นการคัดเลือก โลตัส ดูวิธีการเลือกเอาโปรเซส ต้องการเวลาน้อยที่สุด rosa คิว 1 2 3 4 5 มันจะรอ เข้าไป CPU แล้วเข้าไปครอบครอง CPU ต้องการเวลาน้อยที่สุด เช่นโปรเซส ต้องการ ใช้เวลา 5 วินาที Frozen บีต้องการใช้ 6 วินาที โปรเซส 4 ต้องการใช้เวลา 10 วินาที กำหนดเวลาควรตั้งไว้ที่ 5 วินะครับ โปรเซส ต้องการเวลานอนที่ 10 คืออะไรครับ คืออะไรเอ่ย โหลด save as a หรือ B หรือ C ABC protest อะไรครับ โปรเซสที่ต้องการเวลาน้อยที่สุด ชื่อก็บอกอยู่แล้วต้องการเวลาน้อยที่สุด ต้องเป็นโปรเซส นะครับ การจัดคิวแบบ ค่า นะครับแบบที่ 5 อาการเจ็บคิ้วแบบ srv การจัดการ การจัดคิวแบบ srt นี้ จะคล้ายๆกับการจัดคิวแบบ San แปล s.r.t. จะเลือกเอาโปรเซส ที่เหลือเวลาน้อยที่สุด จากตัวอย่างเมื่อกี้โปรเซสต้องการ 1 ssb ต้องการ 5 วิ โปรเซส 4 ต้องการ 8 วิ สมมตินะ การจัดคิวแบบ s.r.t. บอกจะเลือกเอาโปรเซส ที่เหลือเวลาน้อยที่สุดเมื่อมันเข้าไปครอบครอง CPU แล้วโปรเซส ใช้ 1 วิ หรือว่า 40 ใช่ไหม เพราะเวลาคนตามกำหนดไว้ 5 วิ โปรเซส เรื่องของการจัดการ ของ เรื่องของการจัดการ CPU นะครับ CPU CPU นะครับ ถือว่าเป็นอุปกรณ์ที่ สำคัญนะครับ ในคอมพิวเตอร์ของเรานะครับ ครับ ก็ บทที่ 3 นะครับ เดี๋ยวสัปดาห์หน้า อีก 2 บท แล้วก็ก่อน ปริญญาเราจะสอบมิดเทอมนะครับ สอบเก็บคะแนนนะคะ CPU นะครับเราจะเห็นว่า มีความสำคัญนะครับ เป็นหัวใจหลักของคอมพิวเตอร์ ดังนั้นการที่เราจะใช้งาน CPU ให้คุ้มค่า บ่เป็น หน้าที่ 1 ของพวกเรานะครับ ที่ต้องจัดการ จัดการอย่างไรดี นี่คือหลักการของการจัดการ CPU นะครับ การจัดการโปรเซสเซอร์นะครับ โปรเจคเตอร์หรือ CPU คือตัวเดียวกัน การเปลี่ยนสถานะของ CPU ถือว่าเป็น ค่าใช้จ่ายนะครับ ค่าใช้จ่ายในที่นี้นะครับ ของ CPU นี่ ก็คือเรื่องของเวลา การทำงานส่วนใหญ่ของโปรเซสเซอร์นะครับ ของ CPU ก็คือเรื่องของเวลา เราจะทำอย่างไรให้มันใช้งานได้อย่างเต็มที่และมีประสิทธิภาพ มันก็เป็นหน้าที่ของระบบปฏิบัติการ นะครับ ซึ่งตัวของ CPU เสียเวลาอยู่ 3 งานนะครับ เมื่อคืนหนึ่ง เก็บค่า register และสถานะของเครื่อง เปิดขึ้นมาปุ๊บ เก็บไว้แล้ว เสียเวลาอยู่อันที่ 1 นะคะ หาที่ 2 ตัดเลือด โหลดเฟซ ในสถานะพร้อม เข้ามาครอบครองตัวมันเอง นี่ก็เสียเวลา นะครับ ที่ 3 โหลดค่า register และสถานะของเครื่อง บน pcb นะครับนี่คือ 3 งานที่ทำให้เกิด การเสียเวลาขึ้น นะครับ หน้าที่อันหนึ่งของระบบปฏิบัติการเลยนะครับหน้าที่อันหนึ่งเลย นอกจาก การจัดการโปรเซสแล้วนะครับ วันที่ 2 นะครับแล้วก็มาแบบนี้ก็คือการจัดการ CPU แล้วจะทำอย่างไรนะคะ การทำงานของ CPU มีประสิทธิภาพ มากหรือน้อย ขึ้นอยู่กับ CPU ขึ้นอยู่กับตัวของระบบปฏิบัติการด้วยนะคะ เรามาดูกันว่า ในการคัด เลือกหาโปรเซส เข้ามาดันนะครับ ถือว่าเป็นหน้าที่ ส่วนหนึ่งของ OS ซึ่งเราเรียกมันว่า การจัดคิวในระยะสั้น ก็คือหมายความว่าการจัดคิวระยะสั้นนี่หมายถึง การที่มัน ไปเลือกเอาโปรเซส ที่ต้องการจะครอบครอง CPU ซึ่งจัดคิวระยะสั้นก็มีหลายรูปแบบนะคะ แบบที่ 1 นะครับแบบที่ 1 เลย ก็คือการจัดคิวแบบ fcff นะครับ ก็คือ First come First Service คือ โปรเซสไหน มารอคิวก่อน ได้เข้าไปครอบครอง CPU ก่อน ครับ จากง่าย มีโปรเศษ 10 ตัว คิว 1 2 3 4 5 6 จะเข้าไปครอบครองสิทธิ์อยู่ตามคิวที่ตัวเอง เอาคิวเอาไว้ แต่ถ้าโปรเซสไหนเข้าไปในซีพียูแล้ว ต้องการไปใช้งานอุปกรณ์ input output เช่นไปทำงาน ส่งข้อมูลไปที่ปริ้นเตอร์ โหลดเสร็จก็จะออกไป โหลดเสร็จออกไปปุ๊บโปรเจคใหม่ก็เข้ามาแทนที่เข้ามาครอบครองแทนนะครับ ใน CPU ของเรานั้น เข้าไปครอบครอง ได้ทีละโปรเซสนะครับ ข้อดี ตะคริวง่าย อันนี้ง่ายเลยครับ ไม่ยุ่งยาก ครับ ข้อเสียต้องรอนาน ทำไมต้องรอนานครับเนื่องจากว่า ตัวของ โปรเซส สมมุตินะครับว่า protege ต้องการเข้าไปครอบครอง CPU 1 วินาที proteus การเข้าไปครอบครอง CPU 2 ชั่วโมง protest ต้องการเข้าไปครอบครอง CPU 3 วินาที นั่นแสดงว่า โปรเซส 4 ต้องรอถึง 2 ชั่วโมงนะครับ ต้องรอนานนะครับ การจัดคิวแบบที่ 2 นะครับการจัดคิวแบบที่ 2 เป็นการจัดคิวแบบ นะครับ round Robin การจัดคิวแบบนี้นะครับ การจัดคิวแบบวน loop นะครับ ก็คือหมายความว่า เข้าไปแล้วนะครับ มีเวลาควรตั้มมาจับ นะครับ การเข้าไปแบบวน loop แบบ fcfs แบบที่ 1 ไม่มีเวลาควรตั้ม แบบนี้มีเวลาควอนตัมเวลาควันตั้มคืออะไรครับ จำได้ไหม หายไป 2-3 อาทิตย์ เวลาควันตัม เวลาควันตั้มคืออะไร ก็ไปสิ quantum คืออะไร อาทิตย์หน้าก็ อีก 2 บท อาทิตย์ ไป ปริญญาสอบ เวลาควอนตัมคืออะไรครับ เวลาที่ กำหนดให้ CPU หรือให้โปรเซสเข้าไปครอบครอง CPU ได้นานเท่าไร กลับ 750 วิ 15 วิ ก็ว่าไปนะครับ การจัดคิวแบบที่ 3 นะครับ การจัดคิวแบบลำดับความสำคัญ การจัดคิวแบบนี้จะดูว่า processing มารอคิวนั้น มีความสำคัญมากน้อยขนาดไหน นะครับ เราจะเป็นคนกำหนดเองครับ losec ใดมีความสำคัญมากน้อยขนาดไหน นะครับ ยกตัวอย่างเช่น ซ้ายมือนะครับ protege B C D E นะครับลำดับความสำคัญ เท่ากับ 10 854 มันจะเลี้ยงเข้า ตามคิวที่มีลำดับความสำคัญมากน้อย นะครับ สังเกตนะครับพอ protest เข้ามาต่อคิว โหลดเฟซ พี่มีความสำคัญเท่ากับ 6 มันต้องจัดคิวแบบใหม่แล้วนะครับ ตะคริวเป็นแบบ ABC ดีนะครับนี่คือการจัดคิว โดยลำดับความสำคัญ ครับ เราจะรู้ได้อย่างไรว่า โปรเน็ตใดมีความสำคัญ ได มีความสำคัญ กลับมีความสำคัญมากน้อยต่างกันอย่างไรนะคะ เรามาดูล่ะ พิจารณานะครับ 1 ผู้ใช้ เป็นเจ้าของโปรเจค เป็นคนกำหนดเอง นะครับหรือตัวเราเองนะกำหนดเองว่า โปรเซสใดมีความสำคัญ มากน้อยขนาดไหนนะครับ เช่น โปรเซส ของผู้ควบคุม หรือผู้ดูแลระบบ มีความสำคัญมากกว่า โปรเซส ของ User ธรรมดา ลักหลับ 2 ประเภทของโปรเซส นะครับ ประเภทของโปรตีน โปรเซส มีความ อยู่ในโหมด ของ แบบว่ามีความสำคัญน้อยกว่า หมดแบตคืออะไรครับ หมดแบต คือ การทำงานเป็นลำดับขั้น นะครับผมยกตัวอย่างเช่น สมมตินะ สมมตินะ เรา เขียนเกม เรากำหนดว่า อยู่ในโหมดของ แบต เรายิงระเบิดออกไป 2 วันถึงรู้ว่าระเบิดโดนฝั่งตรงข้ามหรือเปล่านะครับ มัน จะประมวลผลเป็นลำดับขั้นตอนไปเรื่อย แต่ถ้าเป็นโหมดโต้ตอบ ยิงปุ๊บ ส่วนปั๊ม เหมือนเกมนะครับ หรือเอาตัวอย่างหนึ่ง เช่น อุบลราชธานี Ubon ผมเดินมา เขตหวงบนเลย ถ้าอยู่ในโหมดแบตอุบลต้องคิดว่าเพราะอะไร อาจารย์ถึงมาเขกหัวผม แล้วอุบลก็คิดต่อไปว่า ก๋วยเตี๋ยว เจ็บแล้ว ไปหาหมอประมาณนี้นะครับ ขั้นตอนไป แต่ถ้าเป็นในโหมดโต้ตอบ ผมเค้กอุบลครับอุบลสวนกลับบ้านมาปั๊บ นี่คือโหมดของการแบบโต้ตอบนะครับ ดังนั้นการเขียนโปรแกรมในคอมพิวเตอร์แล้วนะครับ มันมีอยู่หลายโหมด ลักหลับ ดังนั้น โหมดโต้ตอบ มักจะมีความสำคัญ มากกว่า หมดแบต ต้องรอประมวลผลนะครับ วิธีการพิจารณาลำดับความสำคัญ อันที่ 3 ก็คือ ถ้าเราอยากรู้ว่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เก็บผล Revoice ตู่ (04/11/2022)</dc:title>
  <dc:creator/>
  <cp:keywords/>
  <dcterms:created xsi:type="dcterms:W3CDTF">2022-11-11T07:56:30Z</dcterms:created>
  <dcterms:modified xsi:type="dcterms:W3CDTF">2022-11-11T07: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พฤษจิกายน 2565 เวลา 13.21 น.</vt:lpwstr>
  </property>
  <property fmtid="{D5CDD505-2E9C-101B-9397-08002B2CF9AE}" pid="3" name="subtitle">
    <vt:lpwstr/>
  </property>
</Properties>
</file>